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AB83E" w14:textId="6CBAF666" w:rsidR="00377968" w:rsidRPr="00FC161D" w:rsidRDefault="00C223C6" w:rsidP="00D775B6">
      <w:pPr>
        <w:jc w:val="center"/>
        <w:rPr>
          <w:rFonts w:asciiTheme="majorHAnsi" w:hAnsiTheme="majorHAnsi"/>
          <w:b/>
        </w:rPr>
      </w:pPr>
      <w:r w:rsidRPr="00DF3B4D"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38B776A4" wp14:editId="5A3DD622">
            <wp:simplePos x="0" y="0"/>
            <wp:positionH relativeFrom="column">
              <wp:posOffset>5255260</wp:posOffset>
            </wp:positionH>
            <wp:positionV relativeFrom="paragraph">
              <wp:posOffset>-1323975</wp:posOffset>
            </wp:positionV>
            <wp:extent cx="1100716" cy="876618"/>
            <wp:effectExtent l="0" t="0" r="444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716" cy="876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75B6">
        <w:rPr>
          <w:b/>
          <w:noProof/>
        </w:rPr>
        <w:t xml:space="preserve">Preliminary </w:t>
      </w:r>
      <w:r w:rsidR="00136309">
        <w:rPr>
          <w:rFonts w:asciiTheme="majorHAnsi" w:hAnsiTheme="majorHAnsi"/>
          <w:b/>
          <w:noProof/>
        </w:rPr>
        <w:t>Agenda</w:t>
      </w:r>
    </w:p>
    <w:p w14:paraId="30D135BD" w14:textId="5B8BA7B5" w:rsidR="00377968" w:rsidRPr="00FC161D" w:rsidRDefault="005F719B" w:rsidP="00D775B6">
      <w:pPr>
        <w:jc w:val="center"/>
        <w:rPr>
          <w:rFonts w:asciiTheme="majorHAnsi" w:hAnsiTheme="majorHAnsi"/>
          <w:b/>
        </w:rPr>
      </w:pPr>
      <w:r w:rsidRPr="00FC161D">
        <w:rPr>
          <w:rFonts w:asciiTheme="majorHAnsi" w:hAnsiTheme="majorHAnsi"/>
          <w:b/>
        </w:rPr>
        <w:t>GWCCA E</w:t>
      </w:r>
      <w:r w:rsidR="00E64EA7" w:rsidRPr="00FC161D">
        <w:rPr>
          <w:rFonts w:asciiTheme="majorHAnsi" w:hAnsiTheme="majorHAnsi"/>
          <w:b/>
        </w:rPr>
        <w:t>XECUTIVE</w:t>
      </w:r>
      <w:r w:rsidRPr="00FC161D">
        <w:rPr>
          <w:rFonts w:asciiTheme="majorHAnsi" w:hAnsiTheme="majorHAnsi"/>
          <w:b/>
        </w:rPr>
        <w:t xml:space="preserve"> COMMITTEE</w:t>
      </w:r>
    </w:p>
    <w:p w14:paraId="095B8780" w14:textId="0E0EBB8B" w:rsidR="00107D97" w:rsidRPr="00FC161D" w:rsidRDefault="00480930" w:rsidP="00D775B6">
      <w:pPr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Tuesday</w:t>
      </w:r>
      <w:r w:rsidR="004B0CBB">
        <w:rPr>
          <w:rFonts w:asciiTheme="majorHAnsi" w:hAnsiTheme="majorHAnsi"/>
          <w:b/>
        </w:rPr>
        <w:t xml:space="preserve">, </w:t>
      </w:r>
      <w:r>
        <w:rPr>
          <w:rFonts w:asciiTheme="majorHAnsi" w:hAnsiTheme="majorHAnsi"/>
          <w:b/>
        </w:rPr>
        <w:t>April 25</w:t>
      </w:r>
      <w:r w:rsidR="00D775B6">
        <w:rPr>
          <w:rFonts w:asciiTheme="majorHAnsi" w:hAnsiTheme="majorHAnsi"/>
          <w:b/>
        </w:rPr>
        <w:t>, 2023</w:t>
      </w:r>
    </w:p>
    <w:p w14:paraId="6593E09D" w14:textId="120D1687" w:rsidR="007C246F" w:rsidRPr="00FC161D" w:rsidRDefault="00496487" w:rsidP="00D775B6">
      <w:pPr>
        <w:jc w:val="center"/>
        <w:rPr>
          <w:rFonts w:asciiTheme="majorHAnsi" w:hAnsiTheme="majorHAnsi"/>
          <w:b/>
        </w:rPr>
      </w:pPr>
      <w:r w:rsidRPr="00FC161D">
        <w:rPr>
          <w:rFonts w:asciiTheme="majorHAnsi" w:hAnsiTheme="majorHAnsi"/>
          <w:b/>
        </w:rPr>
        <w:t>GWCCA Administration Conference Room</w:t>
      </w:r>
    </w:p>
    <w:p w14:paraId="751CDDB8" w14:textId="24CB37AA" w:rsidR="00284E57" w:rsidRPr="00FC161D" w:rsidRDefault="00345540" w:rsidP="00D775B6">
      <w:pPr>
        <w:jc w:val="center"/>
        <w:rPr>
          <w:rFonts w:asciiTheme="majorHAnsi" w:hAnsiTheme="majorHAnsi"/>
          <w:b/>
        </w:rPr>
      </w:pPr>
      <w:r w:rsidRPr="00FC161D">
        <w:rPr>
          <w:rFonts w:asciiTheme="majorHAnsi" w:hAnsiTheme="majorHAnsi"/>
          <w:b/>
        </w:rPr>
        <w:t>1</w:t>
      </w:r>
      <w:r w:rsidR="005C5C76" w:rsidRPr="00FC161D">
        <w:rPr>
          <w:rFonts w:asciiTheme="majorHAnsi" w:hAnsiTheme="majorHAnsi"/>
          <w:b/>
        </w:rPr>
        <w:t>1</w:t>
      </w:r>
      <w:r w:rsidR="00284E57" w:rsidRPr="00FC161D">
        <w:rPr>
          <w:rFonts w:asciiTheme="majorHAnsi" w:hAnsiTheme="majorHAnsi"/>
          <w:b/>
        </w:rPr>
        <w:t>:</w:t>
      </w:r>
      <w:r w:rsidR="00480930">
        <w:rPr>
          <w:rFonts w:asciiTheme="majorHAnsi" w:hAnsiTheme="majorHAnsi"/>
          <w:b/>
        </w:rPr>
        <w:t>00</w:t>
      </w:r>
      <w:r w:rsidR="00284E57" w:rsidRPr="00FC161D">
        <w:rPr>
          <w:rFonts w:asciiTheme="majorHAnsi" w:hAnsiTheme="majorHAnsi"/>
          <w:b/>
        </w:rPr>
        <w:t xml:space="preserve"> </w:t>
      </w:r>
      <w:r w:rsidR="005C5C76" w:rsidRPr="00FC161D">
        <w:rPr>
          <w:rFonts w:asciiTheme="majorHAnsi" w:hAnsiTheme="majorHAnsi"/>
          <w:b/>
        </w:rPr>
        <w:t>a</w:t>
      </w:r>
      <w:r w:rsidR="00107D97" w:rsidRPr="00FC161D">
        <w:rPr>
          <w:rFonts w:asciiTheme="majorHAnsi" w:hAnsiTheme="majorHAnsi"/>
          <w:b/>
        </w:rPr>
        <w:t>m</w:t>
      </w:r>
    </w:p>
    <w:p w14:paraId="6F72D141" w14:textId="77777777" w:rsidR="00C223C6" w:rsidRPr="00FC161D" w:rsidRDefault="00C223C6">
      <w:pPr>
        <w:jc w:val="center"/>
        <w:rPr>
          <w:rFonts w:asciiTheme="majorHAnsi" w:hAnsiTheme="majorHAnsi"/>
          <w:b/>
          <w:bCs/>
        </w:rPr>
      </w:pPr>
    </w:p>
    <w:p w14:paraId="22D29CBB" w14:textId="77777777" w:rsidR="00377968" w:rsidRPr="00FC161D" w:rsidRDefault="00982B9F">
      <w:pPr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  <w:bCs/>
        </w:rPr>
        <w:pict w14:anchorId="0B0A0E2A">
          <v:rect id="_x0000_i1025" style="width:0;height:1.5pt" o:hralign="center" o:hrstd="t" o:hr="t" fillcolor="gray" stroked="f"/>
        </w:pict>
      </w:r>
    </w:p>
    <w:p w14:paraId="04D37DFD" w14:textId="77777777" w:rsidR="00C223C6" w:rsidRPr="00FC161D" w:rsidRDefault="00C223C6" w:rsidP="005F3A89">
      <w:pPr>
        <w:tabs>
          <w:tab w:val="right" w:pos="540"/>
          <w:tab w:val="left" w:pos="720"/>
        </w:tabs>
        <w:jc w:val="both"/>
        <w:rPr>
          <w:rFonts w:asciiTheme="majorHAnsi" w:hAnsiTheme="majorHAnsi"/>
          <w:b/>
        </w:rPr>
      </w:pPr>
    </w:p>
    <w:p w14:paraId="40951466" w14:textId="77777777" w:rsidR="00CB50A4" w:rsidRPr="00FC161D" w:rsidRDefault="00CB50A4" w:rsidP="005F3A89">
      <w:pPr>
        <w:tabs>
          <w:tab w:val="right" w:pos="540"/>
          <w:tab w:val="left" w:pos="720"/>
        </w:tabs>
        <w:jc w:val="both"/>
        <w:rPr>
          <w:rFonts w:asciiTheme="majorHAnsi" w:hAnsiTheme="majorHAnsi"/>
          <w:b/>
        </w:rPr>
      </w:pPr>
    </w:p>
    <w:p w14:paraId="323C5D74" w14:textId="77777777" w:rsidR="00377968" w:rsidRPr="00FC161D" w:rsidRDefault="005F3A89" w:rsidP="001C1714">
      <w:pPr>
        <w:tabs>
          <w:tab w:val="right" w:pos="540"/>
          <w:tab w:val="left" w:pos="720"/>
        </w:tabs>
        <w:jc w:val="both"/>
        <w:rPr>
          <w:rFonts w:asciiTheme="majorHAnsi" w:hAnsiTheme="majorHAnsi"/>
          <w:b/>
        </w:rPr>
      </w:pPr>
      <w:r w:rsidRPr="00FC161D">
        <w:rPr>
          <w:rFonts w:asciiTheme="majorHAnsi" w:hAnsiTheme="majorHAnsi"/>
          <w:b/>
        </w:rPr>
        <w:tab/>
        <w:t>I.</w:t>
      </w:r>
      <w:r w:rsidRPr="00FC161D">
        <w:rPr>
          <w:rFonts w:asciiTheme="majorHAnsi" w:hAnsiTheme="majorHAnsi"/>
          <w:b/>
        </w:rPr>
        <w:tab/>
      </w:r>
      <w:r w:rsidR="00D641E4" w:rsidRPr="00FC161D">
        <w:rPr>
          <w:rFonts w:asciiTheme="majorHAnsi" w:hAnsiTheme="majorHAnsi"/>
          <w:b/>
        </w:rPr>
        <w:t xml:space="preserve">Call to Order and </w:t>
      </w:r>
      <w:r w:rsidR="00A76F71" w:rsidRPr="00FC161D">
        <w:rPr>
          <w:rFonts w:asciiTheme="majorHAnsi" w:hAnsiTheme="majorHAnsi"/>
          <w:b/>
        </w:rPr>
        <w:t>Welcome</w:t>
      </w:r>
    </w:p>
    <w:p w14:paraId="50DA0128" w14:textId="77777777" w:rsidR="00377968" w:rsidRPr="00FC161D" w:rsidRDefault="00377968" w:rsidP="001C1714">
      <w:pPr>
        <w:tabs>
          <w:tab w:val="right" w:pos="540"/>
          <w:tab w:val="left" w:pos="720"/>
        </w:tabs>
        <w:ind w:left="1620" w:hanging="1620"/>
        <w:jc w:val="both"/>
        <w:rPr>
          <w:rFonts w:asciiTheme="majorHAnsi" w:hAnsiTheme="majorHAnsi"/>
          <w:b/>
        </w:rPr>
      </w:pPr>
    </w:p>
    <w:p w14:paraId="566B4973" w14:textId="6171C35A" w:rsidR="00300E06" w:rsidRPr="00FC161D" w:rsidRDefault="005F3A89" w:rsidP="001C1714">
      <w:pPr>
        <w:tabs>
          <w:tab w:val="right" w:pos="540"/>
          <w:tab w:val="left" w:pos="720"/>
        </w:tabs>
        <w:jc w:val="both"/>
        <w:rPr>
          <w:rFonts w:asciiTheme="majorHAnsi" w:hAnsiTheme="majorHAnsi"/>
          <w:b/>
          <w:sz w:val="20"/>
          <w:szCs w:val="20"/>
        </w:rPr>
      </w:pPr>
      <w:r w:rsidRPr="00FC161D">
        <w:rPr>
          <w:rFonts w:asciiTheme="majorHAnsi" w:hAnsiTheme="majorHAnsi"/>
          <w:b/>
        </w:rPr>
        <w:tab/>
        <w:t>II.</w:t>
      </w:r>
      <w:r w:rsidRPr="00FC161D">
        <w:rPr>
          <w:rFonts w:asciiTheme="majorHAnsi" w:hAnsiTheme="majorHAnsi"/>
          <w:b/>
        </w:rPr>
        <w:tab/>
      </w:r>
      <w:r w:rsidR="005A59CA" w:rsidRPr="00FC161D">
        <w:rPr>
          <w:rFonts w:asciiTheme="majorHAnsi" w:hAnsiTheme="majorHAnsi"/>
          <w:b/>
        </w:rPr>
        <w:t xml:space="preserve">Approval of </w:t>
      </w:r>
      <w:r w:rsidR="00D641E4" w:rsidRPr="00FC161D">
        <w:rPr>
          <w:rFonts w:asciiTheme="majorHAnsi" w:hAnsiTheme="majorHAnsi"/>
          <w:b/>
        </w:rPr>
        <w:t xml:space="preserve">Minutes </w:t>
      </w:r>
      <w:r w:rsidR="004E620B" w:rsidRPr="00FC161D">
        <w:rPr>
          <w:rFonts w:asciiTheme="majorHAnsi" w:hAnsiTheme="majorHAnsi"/>
          <w:b/>
        </w:rPr>
        <w:t>–</w:t>
      </w:r>
      <w:r w:rsidR="00D641E4" w:rsidRPr="00FC161D">
        <w:rPr>
          <w:rFonts w:asciiTheme="majorHAnsi" w:hAnsiTheme="majorHAnsi"/>
          <w:b/>
        </w:rPr>
        <w:t xml:space="preserve"> </w:t>
      </w:r>
      <w:r w:rsidR="00480930">
        <w:rPr>
          <w:rFonts w:asciiTheme="majorHAnsi" w:hAnsiTheme="majorHAnsi"/>
          <w:b/>
        </w:rPr>
        <w:t>March 2</w:t>
      </w:r>
      <w:r w:rsidR="001D1185">
        <w:rPr>
          <w:rFonts w:asciiTheme="majorHAnsi" w:hAnsiTheme="majorHAnsi"/>
          <w:b/>
        </w:rPr>
        <w:t>2</w:t>
      </w:r>
      <w:r w:rsidR="00D775B6">
        <w:rPr>
          <w:rFonts w:asciiTheme="majorHAnsi" w:hAnsiTheme="majorHAnsi"/>
          <w:b/>
        </w:rPr>
        <w:t>, 2023</w:t>
      </w:r>
      <w:r w:rsidR="007C246F" w:rsidRPr="00FC161D">
        <w:rPr>
          <w:rFonts w:asciiTheme="majorHAnsi" w:hAnsiTheme="majorHAnsi"/>
          <w:b/>
        </w:rPr>
        <w:t xml:space="preserve"> </w:t>
      </w:r>
      <w:r w:rsidR="007C246F" w:rsidRPr="00FC161D">
        <w:rPr>
          <w:rFonts w:asciiTheme="majorHAnsi" w:hAnsiTheme="majorHAnsi"/>
          <w:b/>
          <w:sz w:val="20"/>
          <w:szCs w:val="20"/>
        </w:rPr>
        <w:t>(ACTION ITEM)</w:t>
      </w:r>
    </w:p>
    <w:p w14:paraId="6CEDAC86" w14:textId="77777777" w:rsidR="008E7AAA" w:rsidRPr="00FC161D" w:rsidRDefault="008E7AAA" w:rsidP="001C1714">
      <w:pPr>
        <w:tabs>
          <w:tab w:val="right" w:pos="540"/>
          <w:tab w:val="left" w:pos="720"/>
        </w:tabs>
        <w:ind w:left="1620" w:hanging="1620"/>
        <w:jc w:val="both"/>
        <w:rPr>
          <w:rFonts w:asciiTheme="majorHAnsi" w:hAnsiTheme="majorHAnsi"/>
          <w:b/>
        </w:rPr>
      </w:pPr>
    </w:p>
    <w:p w14:paraId="0716D3E4" w14:textId="2C6ED6E3" w:rsidR="008222C5" w:rsidRDefault="002161E4" w:rsidP="00455F50">
      <w:pPr>
        <w:tabs>
          <w:tab w:val="right" w:pos="540"/>
          <w:tab w:val="left" w:pos="720"/>
        </w:tabs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ab/>
      </w:r>
      <w:r w:rsidR="005F3A89" w:rsidRPr="00FC161D">
        <w:rPr>
          <w:rFonts w:asciiTheme="majorHAnsi" w:hAnsiTheme="majorHAnsi"/>
          <w:b/>
        </w:rPr>
        <w:t>III.</w:t>
      </w:r>
      <w:r>
        <w:rPr>
          <w:rFonts w:asciiTheme="majorHAnsi" w:hAnsiTheme="majorHAnsi"/>
          <w:b/>
        </w:rPr>
        <w:tab/>
      </w:r>
      <w:proofErr w:type="spellStart"/>
      <w:r w:rsidR="003017B5">
        <w:rPr>
          <w:rFonts w:asciiTheme="majorHAnsi" w:hAnsiTheme="majorHAnsi"/>
          <w:b/>
        </w:rPr>
        <w:t>Signia</w:t>
      </w:r>
      <w:proofErr w:type="spellEnd"/>
      <w:r w:rsidR="003017B5">
        <w:rPr>
          <w:rFonts w:asciiTheme="majorHAnsi" w:hAnsiTheme="majorHAnsi"/>
          <w:b/>
        </w:rPr>
        <w:t xml:space="preserve"> by Hilton Atlanta </w:t>
      </w:r>
      <w:r w:rsidR="00B44554" w:rsidRPr="00FC161D">
        <w:rPr>
          <w:rFonts w:asciiTheme="majorHAnsi" w:hAnsiTheme="majorHAnsi"/>
          <w:b/>
        </w:rPr>
        <w:t>Hotel Update</w:t>
      </w:r>
    </w:p>
    <w:p w14:paraId="105EE409" w14:textId="235ED5F5" w:rsidR="00455F50" w:rsidRDefault="00455F50" w:rsidP="00455F50">
      <w:pPr>
        <w:tabs>
          <w:tab w:val="right" w:pos="540"/>
          <w:tab w:val="left" w:pos="720"/>
        </w:tabs>
        <w:jc w:val="both"/>
        <w:rPr>
          <w:rFonts w:asciiTheme="majorHAnsi" w:hAnsiTheme="majorHAnsi"/>
          <w:b/>
        </w:rPr>
      </w:pPr>
    </w:p>
    <w:p w14:paraId="0842E3AF" w14:textId="68136E3D" w:rsidR="00455F50" w:rsidRPr="00FC161D" w:rsidRDefault="00480930" w:rsidP="00455F50">
      <w:pPr>
        <w:tabs>
          <w:tab w:val="right" w:pos="540"/>
          <w:tab w:val="left" w:pos="720"/>
        </w:tabs>
        <w:ind w:firstLine="270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I</w:t>
      </w:r>
      <w:r w:rsidR="00455F50">
        <w:rPr>
          <w:rFonts w:asciiTheme="majorHAnsi" w:hAnsiTheme="majorHAnsi"/>
          <w:b/>
        </w:rPr>
        <w:t>V.    Adjourn</w:t>
      </w:r>
    </w:p>
    <w:sectPr w:rsidR="00455F50" w:rsidRPr="00FC161D" w:rsidSect="004B4D7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430" w:right="1350" w:bottom="270" w:left="180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D31206" w14:textId="77777777" w:rsidR="009A6FC4" w:rsidRDefault="009A6FC4">
      <w:r>
        <w:separator/>
      </w:r>
    </w:p>
  </w:endnote>
  <w:endnote w:type="continuationSeparator" w:id="0">
    <w:p w14:paraId="1BD6F963" w14:textId="77777777" w:rsidR="009A6FC4" w:rsidRDefault="009A6F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86A83" w14:textId="77777777" w:rsidR="007B3F7E" w:rsidRDefault="007B3F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F412B" w14:textId="77777777" w:rsidR="007B3F7E" w:rsidRDefault="007B3F7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A667A" w14:textId="77777777" w:rsidR="007B3F7E" w:rsidRDefault="007B3F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E296B" w14:textId="77777777" w:rsidR="009A6FC4" w:rsidRDefault="009A6FC4">
      <w:r>
        <w:separator/>
      </w:r>
    </w:p>
  </w:footnote>
  <w:footnote w:type="continuationSeparator" w:id="0">
    <w:p w14:paraId="581FCA4E" w14:textId="77777777" w:rsidR="009A6FC4" w:rsidRDefault="009A6F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502A4" w14:textId="77777777" w:rsidR="007B3F7E" w:rsidRDefault="007B3F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5E461" w14:textId="629D3E39" w:rsidR="00770CA4" w:rsidRDefault="00770C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3C96" w14:textId="77777777" w:rsidR="007B3F7E" w:rsidRDefault="007B3F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C37DA"/>
    <w:multiLevelType w:val="hybridMultilevel"/>
    <w:tmpl w:val="D14A8068"/>
    <w:lvl w:ilvl="0" w:tplc="9DF64DEC">
      <w:start w:val="1"/>
      <w:numFmt w:val="upperRoman"/>
      <w:lvlText w:val="%1."/>
      <w:lvlJc w:val="righ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37818"/>
    <w:multiLevelType w:val="hybridMultilevel"/>
    <w:tmpl w:val="0DD4CE04"/>
    <w:lvl w:ilvl="0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" w15:restartNumberingAfterBreak="0">
    <w:nsid w:val="1A014B67"/>
    <w:multiLevelType w:val="hybridMultilevel"/>
    <w:tmpl w:val="0B2ACA2A"/>
    <w:lvl w:ilvl="0" w:tplc="85CA39AC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07056F7"/>
    <w:multiLevelType w:val="hybridMultilevel"/>
    <w:tmpl w:val="AF724770"/>
    <w:lvl w:ilvl="0" w:tplc="A7284028">
      <w:start w:val="4"/>
      <w:numFmt w:val="upperRoman"/>
      <w:lvlText w:val="%1."/>
      <w:lvlJc w:val="left"/>
      <w:pPr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4DFA3443"/>
    <w:multiLevelType w:val="hybridMultilevel"/>
    <w:tmpl w:val="6DDE37E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F7B621F"/>
    <w:multiLevelType w:val="hybridMultilevel"/>
    <w:tmpl w:val="F6AEFA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EE6DF8"/>
    <w:multiLevelType w:val="hybridMultilevel"/>
    <w:tmpl w:val="282EE3BE"/>
    <w:lvl w:ilvl="0" w:tplc="FFE2224C">
      <w:start w:val="3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177426123">
    <w:abstractNumId w:val="1"/>
  </w:num>
  <w:num w:numId="2" w16cid:durableId="593980809">
    <w:abstractNumId w:val="0"/>
  </w:num>
  <w:num w:numId="3" w16cid:durableId="1347051576">
    <w:abstractNumId w:val="2"/>
  </w:num>
  <w:num w:numId="4" w16cid:durableId="2106807573">
    <w:abstractNumId w:val="5"/>
  </w:num>
  <w:num w:numId="5" w16cid:durableId="744760886">
    <w:abstractNumId w:val="4"/>
  </w:num>
  <w:num w:numId="6" w16cid:durableId="1194878659">
    <w:abstractNumId w:val="6"/>
  </w:num>
  <w:num w:numId="7" w16cid:durableId="18628913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hdrShapeDefaults>
    <o:shapedefaults v:ext="edit" spidmax="1249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jAzsTA2tDQzszRX0lEKTi0uzszPAymwqAUAiT7sOSwAAAA="/>
  </w:docVars>
  <w:rsids>
    <w:rsidRoot w:val="00A76F71"/>
    <w:rsid w:val="00004D65"/>
    <w:rsid w:val="0001233C"/>
    <w:rsid w:val="00021729"/>
    <w:rsid w:val="000258FD"/>
    <w:rsid w:val="000711D8"/>
    <w:rsid w:val="00074B0D"/>
    <w:rsid w:val="00081FB4"/>
    <w:rsid w:val="0009096E"/>
    <w:rsid w:val="000C1723"/>
    <w:rsid w:val="000D0EA5"/>
    <w:rsid w:val="000E4214"/>
    <w:rsid w:val="00105DC4"/>
    <w:rsid w:val="00107D97"/>
    <w:rsid w:val="001162AE"/>
    <w:rsid w:val="00136309"/>
    <w:rsid w:val="001479D0"/>
    <w:rsid w:val="001633D1"/>
    <w:rsid w:val="00167DA4"/>
    <w:rsid w:val="0018000F"/>
    <w:rsid w:val="001859A7"/>
    <w:rsid w:val="00190330"/>
    <w:rsid w:val="001C1714"/>
    <w:rsid w:val="001D1185"/>
    <w:rsid w:val="001D655C"/>
    <w:rsid w:val="001E150F"/>
    <w:rsid w:val="00203745"/>
    <w:rsid w:val="00214CA8"/>
    <w:rsid w:val="002161E4"/>
    <w:rsid w:val="00224694"/>
    <w:rsid w:val="00240340"/>
    <w:rsid w:val="00257C54"/>
    <w:rsid w:val="002747AB"/>
    <w:rsid w:val="00274B68"/>
    <w:rsid w:val="00282800"/>
    <w:rsid w:val="002841CF"/>
    <w:rsid w:val="00284E57"/>
    <w:rsid w:val="002A5383"/>
    <w:rsid w:val="002B5181"/>
    <w:rsid w:val="00300E06"/>
    <w:rsid w:val="003017B5"/>
    <w:rsid w:val="00315145"/>
    <w:rsid w:val="00323506"/>
    <w:rsid w:val="00325818"/>
    <w:rsid w:val="003426C0"/>
    <w:rsid w:val="00345540"/>
    <w:rsid w:val="003701E7"/>
    <w:rsid w:val="003747A9"/>
    <w:rsid w:val="00377968"/>
    <w:rsid w:val="00391156"/>
    <w:rsid w:val="003A047C"/>
    <w:rsid w:val="003B5A33"/>
    <w:rsid w:val="003C2DEF"/>
    <w:rsid w:val="003F3528"/>
    <w:rsid w:val="003F41BC"/>
    <w:rsid w:val="00402240"/>
    <w:rsid w:val="004272CE"/>
    <w:rsid w:val="00441680"/>
    <w:rsid w:val="00455558"/>
    <w:rsid w:val="00455F50"/>
    <w:rsid w:val="00471DCE"/>
    <w:rsid w:val="00480930"/>
    <w:rsid w:val="00496487"/>
    <w:rsid w:val="004A7E7A"/>
    <w:rsid w:val="004B0CBB"/>
    <w:rsid w:val="004B4B78"/>
    <w:rsid w:val="004B4D7D"/>
    <w:rsid w:val="004C2002"/>
    <w:rsid w:val="004E620B"/>
    <w:rsid w:val="00500820"/>
    <w:rsid w:val="005129D6"/>
    <w:rsid w:val="005174B7"/>
    <w:rsid w:val="00534BFB"/>
    <w:rsid w:val="00537D85"/>
    <w:rsid w:val="005736AD"/>
    <w:rsid w:val="005A3CAA"/>
    <w:rsid w:val="005A59CA"/>
    <w:rsid w:val="005B512F"/>
    <w:rsid w:val="005C5C76"/>
    <w:rsid w:val="005E7953"/>
    <w:rsid w:val="005F3A89"/>
    <w:rsid w:val="005F719B"/>
    <w:rsid w:val="006053B1"/>
    <w:rsid w:val="006062D3"/>
    <w:rsid w:val="00636FFE"/>
    <w:rsid w:val="00640EF4"/>
    <w:rsid w:val="006548A1"/>
    <w:rsid w:val="0066140A"/>
    <w:rsid w:val="00694E5B"/>
    <w:rsid w:val="006D1168"/>
    <w:rsid w:val="006E1668"/>
    <w:rsid w:val="007042DB"/>
    <w:rsid w:val="007167F9"/>
    <w:rsid w:val="0075664D"/>
    <w:rsid w:val="00767E84"/>
    <w:rsid w:val="00770CA4"/>
    <w:rsid w:val="00780063"/>
    <w:rsid w:val="007875DE"/>
    <w:rsid w:val="007B3F7E"/>
    <w:rsid w:val="007B7ABF"/>
    <w:rsid w:val="007C0E42"/>
    <w:rsid w:val="007C246F"/>
    <w:rsid w:val="007C2C53"/>
    <w:rsid w:val="007F5E95"/>
    <w:rsid w:val="0080675F"/>
    <w:rsid w:val="00813C37"/>
    <w:rsid w:val="008222C5"/>
    <w:rsid w:val="008538DA"/>
    <w:rsid w:val="008B613B"/>
    <w:rsid w:val="008B7977"/>
    <w:rsid w:val="008C43D5"/>
    <w:rsid w:val="008D759F"/>
    <w:rsid w:val="008E4BB6"/>
    <w:rsid w:val="008E65B3"/>
    <w:rsid w:val="008E7AAA"/>
    <w:rsid w:val="008F4350"/>
    <w:rsid w:val="008F4790"/>
    <w:rsid w:val="00900AE3"/>
    <w:rsid w:val="0092403C"/>
    <w:rsid w:val="009255C2"/>
    <w:rsid w:val="00926FB1"/>
    <w:rsid w:val="009440D4"/>
    <w:rsid w:val="00950CE9"/>
    <w:rsid w:val="00954B9C"/>
    <w:rsid w:val="00956F95"/>
    <w:rsid w:val="00982B9F"/>
    <w:rsid w:val="00994E64"/>
    <w:rsid w:val="009A36AA"/>
    <w:rsid w:val="009A6FC4"/>
    <w:rsid w:val="009C744E"/>
    <w:rsid w:val="009E20B5"/>
    <w:rsid w:val="00A02F44"/>
    <w:rsid w:val="00A05791"/>
    <w:rsid w:val="00A24CA8"/>
    <w:rsid w:val="00A41DE1"/>
    <w:rsid w:val="00A42157"/>
    <w:rsid w:val="00A76F71"/>
    <w:rsid w:val="00A83D7D"/>
    <w:rsid w:val="00AF4B67"/>
    <w:rsid w:val="00B42EAB"/>
    <w:rsid w:val="00B44554"/>
    <w:rsid w:val="00B5655D"/>
    <w:rsid w:val="00B769CC"/>
    <w:rsid w:val="00B8438C"/>
    <w:rsid w:val="00B96864"/>
    <w:rsid w:val="00BB27A3"/>
    <w:rsid w:val="00BB4A0F"/>
    <w:rsid w:val="00BF5CC7"/>
    <w:rsid w:val="00BF6FE1"/>
    <w:rsid w:val="00BF70A3"/>
    <w:rsid w:val="00C05E3A"/>
    <w:rsid w:val="00C223C6"/>
    <w:rsid w:val="00C24A9B"/>
    <w:rsid w:val="00C74CD0"/>
    <w:rsid w:val="00C816B3"/>
    <w:rsid w:val="00CB10AB"/>
    <w:rsid w:val="00CB50A4"/>
    <w:rsid w:val="00CC79D8"/>
    <w:rsid w:val="00CE684D"/>
    <w:rsid w:val="00CE7C7B"/>
    <w:rsid w:val="00D46514"/>
    <w:rsid w:val="00D53581"/>
    <w:rsid w:val="00D57765"/>
    <w:rsid w:val="00D641E4"/>
    <w:rsid w:val="00D6451C"/>
    <w:rsid w:val="00D711C0"/>
    <w:rsid w:val="00D775B6"/>
    <w:rsid w:val="00DB34CB"/>
    <w:rsid w:val="00DB35BA"/>
    <w:rsid w:val="00DC0351"/>
    <w:rsid w:val="00DD369E"/>
    <w:rsid w:val="00DF3B4D"/>
    <w:rsid w:val="00E1023D"/>
    <w:rsid w:val="00E2622E"/>
    <w:rsid w:val="00E62338"/>
    <w:rsid w:val="00E64EA7"/>
    <w:rsid w:val="00E76C16"/>
    <w:rsid w:val="00E947D1"/>
    <w:rsid w:val="00EB3E09"/>
    <w:rsid w:val="00ED3BC6"/>
    <w:rsid w:val="00EE7D3B"/>
    <w:rsid w:val="00EF6517"/>
    <w:rsid w:val="00F029A6"/>
    <w:rsid w:val="00F074B1"/>
    <w:rsid w:val="00F07B5F"/>
    <w:rsid w:val="00F27E84"/>
    <w:rsid w:val="00F32C39"/>
    <w:rsid w:val="00F400FB"/>
    <w:rsid w:val="00F40277"/>
    <w:rsid w:val="00F521AD"/>
    <w:rsid w:val="00F56C20"/>
    <w:rsid w:val="00F9713F"/>
    <w:rsid w:val="00FB2575"/>
    <w:rsid w:val="00FC1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4929"/>
    <o:shapelayout v:ext="edit">
      <o:idmap v:ext="edit" data="1"/>
    </o:shapelayout>
  </w:shapeDefaults>
  <w:decimalSymbol w:val="."/>
  <w:listSeparator w:val=","/>
  <w14:docId w14:val="077D4636"/>
  <w15:docId w15:val="{C81B3215-3D2A-4A9D-A8F1-0AF2A28EA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62D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6062D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6062D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3BC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B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190330"/>
    <w:pPr>
      <w:widowControl w:val="0"/>
      <w:ind w:left="2325" w:hanging="360"/>
    </w:pPr>
    <w:rPr>
      <w:rFonts w:cstheme="minorBidi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190330"/>
    <w:rPr>
      <w:rFonts w:cstheme="minorBidi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EE7D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20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9</Words>
  <Characters>2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CUTIVE COMMITTEE</vt:lpstr>
    </vt:vector>
  </TitlesOfParts>
  <Company>GWCC</Company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COMMITTEE</dc:title>
  <dc:creator>bhousley</dc:creator>
  <cp:lastModifiedBy>King, Alisha</cp:lastModifiedBy>
  <cp:revision>6</cp:revision>
  <cp:lastPrinted>2022-06-27T13:44:00Z</cp:lastPrinted>
  <dcterms:created xsi:type="dcterms:W3CDTF">2023-04-13T21:18:00Z</dcterms:created>
  <dcterms:modified xsi:type="dcterms:W3CDTF">2023-04-20T18:15:00Z</dcterms:modified>
</cp:coreProperties>
</file>